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0A1148" w14:textId="5B0C87A0" w:rsidR="00A03D5C" w:rsidRDefault="00A03D5C" w:rsidP="00A03D5C">
      <w:pPr>
        <w:pStyle w:val="1"/>
        <w:jc w:val="center"/>
      </w:pPr>
      <w:r>
        <w:t xml:space="preserve">Lab: </w:t>
      </w:r>
      <w:r w:rsidR="003408B8">
        <w:t xml:space="preserve">Unit Testing </w:t>
      </w:r>
      <w:r w:rsidR="00CB703A">
        <w:t>Lists</w:t>
      </w:r>
    </w:p>
    <w:p w14:paraId="3B2ECEB1" w14:textId="6214F501" w:rsidR="0014175E" w:rsidRDefault="0026470B" w:rsidP="0014175E">
      <w:r>
        <w:tab/>
        <w:t>Submit your solutions here:</w:t>
      </w:r>
      <w:r w:rsidR="00914B34" w:rsidRPr="00914B34">
        <w:t xml:space="preserve"> </w:t>
      </w:r>
      <w:hyperlink r:id="rId7" w:history="1">
        <w:r w:rsidR="00914B34" w:rsidRPr="00914B34">
          <w:rPr>
            <w:rStyle w:val="a7"/>
          </w:rPr>
          <w:t>https://judge.softuni.org/Contests/5197/Unit-Testing-Lists-Lab</w:t>
        </w:r>
      </w:hyperlink>
    </w:p>
    <w:p w14:paraId="4303D8F9" w14:textId="425848C1" w:rsidR="00212D07" w:rsidRDefault="00987639" w:rsidP="006F5C82">
      <w:pPr>
        <w:pStyle w:val="2"/>
      </w:pPr>
      <w:r>
        <w:t xml:space="preserve"> </w:t>
      </w:r>
      <w:r w:rsidR="00212D07">
        <w:t xml:space="preserve">Unit Test List: </w:t>
      </w:r>
      <w:r w:rsidR="00832035">
        <w:t>Gauss Trick</w:t>
      </w:r>
    </w:p>
    <w:p w14:paraId="05A7AB97" w14:textId="12BBC076" w:rsidR="00212D07" w:rsidRDefault="00212D07" w:rsidP="00212D07">
      <w:r>
        <w:t xml:space="preserve">For the </w:t>
      </w:r>
      <w:r w:rsidR="002376D4">
        <w:t>first</w:t>
      </w:r>
      <w:r>
        <w:t xml:space="preserve"> </w:t>
      </w:r>
      <w:r w:rsidR="002376D4" w:rsidRPr="002376D4">
        <w:rPr>
          <w:b/>
          <w:bCs/>
        </w:rPr>
        <w:t xml:space="preserve">list </w:t>
      </w:r>
      <w:r w:rsidRPr="002376D4">
        <w:rPr>
          <w:b/>
          <w:bCs/>
        </w:rPr>
        <w:t>problem</w:t>
      </w:r>
      <w:r>
        <w:t>, test a method which takes in a</w:t>
      </w:r>
      <w:r w:rsidR="00832035">
        <w:t xml:space="preserve"> </w:t>
      </w:r>
      <w:r w:rsidR="00832035" w:rsidRPr="00832035">
        <w:rPr>
          <w:b/>
          <w:bCs/>
        </w:rPr>
        <w:t>list</w:t>
      </w:r>
      <w:r w:rsidR="00832035">
        <w:t xml:space="preserve"> </w:t>
      </w:r>
      <w:r w:rsidRPr="009074A3">
        <w:rPr>
          <w:b/>
          <w:bCs/>
        </w:rPr>
        <w:t>of integers</w:t>
      </w:r>
      <w:r>
        <w:t xml:space="preserve"> and </w:t>
      </w:r>
      <w:r w:rsidR="00832035">
        <w:t xml:space="preserve">sums each </w:t>
      </w:r>
      <w:r w:rsidR="00832035">
        <w:rPr>
          <w:b/>
          <w:bCs/>
        </w:rPr>
        <w:t>pair of numbers</w:t>
      </w:r>
      <w:r w:rsidR="00832035">
        <w:t xml:space="preserve"> from the beginning and end</w:t>
      </w:r>
      <w:r>
        <w:t>.</w:t>
      </w:r>
    </w:p>
    <w:p w14:paraId="0C6E7F40" w14:textId="6FF0349B" w:rsidR="00212D07" w:rsidRDefault="00212D07" w:rsidP="00212D07">
      <w:r>
        <w:t xml:space="preserve">The method is found in the </w:t>
      </w:r>
      <w:r w:rsidR="002E4EA2">
        <w:rPr>
          <w:rStyle w:val="CodeChar"/>
        </w:rPr>
        <w:t>GaussTrick</w:t>
      </w:r>
      <w:r w:rsidRPr="00DD25F7">
        <w:rPr>
          <w:rStyle w:val="CodeChar"/>
        </w:rPr>
        <w:t>.cs</w:t>
      </w:r>
      <w:r>
        <w:t xml:space="preserve"> file:</w:t>
      </w:r>
    </w:p>
    <w:p w14:paraId="15A27DDF" w14:textId="7A6FC65A" w:rsidR="002E4EA2" w:rsidRDefault="002E4EA2" w:rsidP="00212D07">
      <w:r>
        <w:rPr>
          <w:noProof/>
        </w:rPr>
        <w:drawing>
          <wp:inline distT="0" distB="0" distL="0" distR="0" wp14:anchorId="2D196DAC" wp14:editId="550E07E9">
            <wp:extent cx="3912159" cy="2460892"/>
            <wp:effectExtent l="19050" t="19050" r="12700" b="15875"/>
            <wp:docPr id="212568198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681984" name="Picture 1" descr="A screenshot of a computer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25227" cy="24691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D261FB7" w14:textId="77777777" w:rsidR="002E4EA2" w:rsidRDefault="002E4EA2" w:rsidP="002E4EA2">
      <w:r>
        <w:t xml:space="preserve">Example: If we have the numbers </w:t>
      </w:r>
      <w:r w:rsidRPr="00563B05">
        <w:rPr>
          <w:rStyle w:val="CodeChar"/>
        </w:rPr>
        <w:t>1 2 3 4 5</w:t>
      </w:r>
      <w:r>
        <w:t xml:space="preserve">, the method will first </w:t>
      </w:r>
      <w:r w:rsidRPr="00563B05">
        <w:rPr>
          <w:b/>
          <w:bCs/>
        </w:rPr>
        <w:t xml:space="preserve">sum 1 and </w:t>
      </w:r>
      <w:r>
        <w:rPr>
          <w:b/>
          <w:bCs/>
        </w:rPr>
        <w:t>5</w:t>
      </w:r>
      <w:r>
        <w:t xml:space="preserve">, then </w:t>
      </w:r>
      <w:r w:rsidRPr="00563B05">
        <w:rPr>
          <w:b/>
          <w:bCs/>
        </w:rPr>
        <w:t>2 and 4</w:t>
      </w:r>
      <w:r>
        <w:t xml:space="preserve">, and finally because the list is </w:t>
      </w:r>
      <w:r w:rsidRPr="00563B05">
        <w:rPr>
          <w:b/>
          <w:bCs/>
        </w:rPr>
        <w:t>odd</w:t>
      </w:r>
      <w:r>
        <w:t xml:space="preserve"> it will </w:t>
      </w:r>
      <w:r w:rsidRPr="00563B05">
        <w:rPr>
          <w:b/>
          <w:bCs/>
        </w:rPr>
        <w:t>append</w:t>
      </w:r>
      <w:r>
        <w:t xml:space="preserve"> </w:t>
      </w:r>
      <w:r w:rsidRPr="00563B05">
        <w:rPr>
          <w:b/>
          <w:bCs/>
        </w:rPr>
        <w:t>3</w:t>
      </w:r>
      <w:r>
        <w:t xml:space="preserve"> to the result. The final list will be </w:t>
      </w:r>
      <w:r w:rsidRPr="00563B05">
        <w:rPr>
          <w:rStyle w:val="CodeChar"/>
        </w:rPr>
        <w:t>6 6 3</w:t>
      </w:r>
      <w:r>
        <w:t>.</w:t>
      </w:r>
    </w:p>
    <w:p w14:paraId="775CED2D" w14:textId="6434F760" w:rsidR="00212D07" w:rsidRDefault="00212D07" w:rsidP="0014175E">
      <w:r>
        <w:t xml:space="preserve">In the </w:t>
      </w:r>
      <w:r w:rsidRPr="0052095B">
        <w:rPr>
          <w:b/>
          <w:bCs/>
        </w:rPr>
        <w:t>test</w:t>
      </w:r>
      <w:r>
        <w:t xml:space="preserve"> </w:t>
      </w:r>
      <w:r w:rsidRPr="0052095B">
        <w:rPr>
          <w:b/>
          <w:bCs/>
        </w:rPr>
        <w:t>file</w:t>
      </w:r>
      <w:r>
        <w:t xml:space="preserve"> </w:t>
      </w:r>
      <w:r w:rsidR="002E4EA2">
        <w:rPr>
          <w:rStyle w:val="CodeChar"/>
        </w:rPr>
        <w:t>GaussTrickTests</w:t>
      </w:r>
      <w:r w:rsidRPr="00DD25F7">
        <w:rPr>
          <w:rStyle w:val="CodeChar"/>
        </w:rPr>
        <w:t>.cs</w:t>
      </w:r>
      <w:r>
        <w:t xml:space="preserve"> you </w:t>
      </w:r>
      <w:r w:rsidR="002E4EA2">
        <w:t>are given</w:t>
      </w:r>
      <w:r>
        <w:t xml:space="preserve"> </w:t>
      </w:r>
      <w:r w:rsidR="002E4EA2">
        <w:rPr>
          <w:b/>
          <w:bCs/>
        </w:rPr>
        <w:t>6</w:t>
      </w:r>
      <w:r w:rsidRPr="0052095B">
        <w:rPr>
          <w:b/>
          <w:bCs/>
        </w:rPr>
        <w:t xml:space="preserve"> tests</w:t>
      </w:r>
      <w:r>
        <w:t xml:space="preserve">. </w:t>
      </w:r>
      <w:r w:rsidR="00E015BD">
        <w:t xml:space="preserve">One is </w:t>
      </w:r>
      <w:r w:rsidR="00E015BD" w:rsidRPr="00E015BD">
        <w:rPr>
          <w:b/>
          <w:bCs/>
        </w:rPr>
        <w:t>finished</w:t>
      </w:r>
      <w:r w:rsidR="00E015BD">
        <w:t xml:space="preserve">, two </w:t>
      </w:r>
      <w:r>
        <w:t xml:space="preserve">are </w:t>
      </w:r>
      <w:r>
        <w:rPr>
          <w:b/>
          <w:bCs/>
        </w:rPr>
        <w:t>unfinished</w:t>
      </w:r>
      <w:r>
        <w:t xml:space="preserve"> and </w:t>
      </w:r>
      <w:r w:rsidR="00B22449">
        <w:t>three</w:t>
      </w:r>
      <w:r>
        <w:t xml:space="preserve"> are </w:t>
      </w:r>
      <w:r>
        <w:rPr>
          <w:b/>
          <w:bCs/>
        </w:rPr>
        <w:t>empty</w:t>
      </w:r>
      <w:r w:rsidR="002E5E93">
        <w:t>:</w:t>
      </w:r>
    </w:p>
    <w:p w14:paraId="4CBF3C80" w14:textId="21A5486D" w:rsidR="00B22449" w:rsidRDefault="00E015BD" w:rsidP="0014175E">
      <w:r>
        <w:rPr>
          <w:noProof/>
        </w:rPr>
        <w:drawing>
          <wp:inline distT="0" distB="0" distL="0" distR="0" wp14:anchorId="5CD84AD9" wp14:editId="4E13F241">
            <wp:extent cx="5245677" cy="2994586"/>
            <wp:effectExtent l="19050" t="19050" r="12700" b="15875"/>
            <wp:docPr id="17720109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010973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1512" cy="3003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173ECC1" w14:textId="5F04581A" w:rsidR="00CC0167" w:rsidRDefault="00CC0167" w:rsidP="0014175E">
      <w:r>
        <w:t xml:space="preserve">Hint: Use </w:t>
      </w:r>
      <w:r w:rsidRPr="00CC0167">
        <w:rPr>
          <w:rStyle w:val="CodeChar"/>
        </w:rPr>
        <w:t>CollectionAssert</w:t>
      </w:r>
      <w:r>
        <w:t xml:space="preserve"> to assert </w:t>
      </w:r>
      <w:r w:rsidRPr="00CC0167">
        <w:rPr>
          <w:b/>
          <w:bCs/>
        </w:rPr>
        <w:t>correctness</w:t>
      </w:r>
      <w:r>
        <w:t xml:space="preserve"> when using </w:t>
      </w:r>
      <w:r w:rsidRPr="00CC0167">
        <w:rPr>
          <w:b/>
          <w:bCs/>
        </w:rPr>
        <w:t>lists</w:t>
      </w:r>
      <w:r>
        <w:t xml:space="preserve">. </w:t>
      </w:r>
      <w:r w:rsidRPr="00CC0167">
        <w:rPr>
          <w:b/>
          <w:bCs/>
        </w:rPr>
        <w:t>The first test is an example of it</w:t>
      </w:r>
      <w:r>
        <w:t>.</w:t>
      </w:r>
    </w:p>
    <w:p w14:paraId="0FA7E6BE" w14:textId="1A40F180" w:rsidR="00D92B12" w:rsidRDefault="00D92B12" w:rsidP="0014175E">
      <w:r>
        <w:t xml:space="preserve">Don't forget to also </w:t>
      </w:r>
      <w:r w:rsidRPr="00D92B12">
        <w:rPr>
          <w:b/>
          <w:bCs/>
        </w:rPr>
        <w:t>assert</w:t>
      </w:r>
      <w:r>
        <w:t xml:space="preserve"> if your </w:t>
      </w:r>
      <w:r w:rsidRPr="00D92B12">
        <w:rPr>
          <w:b/>
          <w:bCs/>
        </w:rPr>
        <w:t>tests</w:t>
      </w:r>
      <w:r>
        <w:t xml:space="preserve"> </w:t>
      </w:r>
      <w:r w:rsidRPr="00D92B12">
        <w:rPr>
          <w:b/>
          <w:bCs/>
        </w:rPr>
        <w:t>run</w:t>
      </w:r>
      <w:r>
        <w:t>:</w:t>
      </w:r>
    </w:p>
    <w:p w14:paraId="0F9B788C" w14:textId="162BD5DB" w:rsidR="00D92B12" w:rsidRDefault="00D92B12" w:rsidP="0014175E">
      <w:r>
        <w:rPr>
          <w:noProof/>
        </w:rPr>
        <w:lastRenderedPageBreak/>
        <w:drawing>
          <wp:inline distT="0" distB="0" distL="0" distR="0" wp14:anchorId="2AB7EEC4" wp14:editId="61C5542C">
            <wp:extent cx="3771900" cy="1101419"/>
            <wp:effectExtent l="19050" t="19050" r="19050" b="22860"/>
            <wp:docPr id="16776181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7618169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00970" cy="11099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4D29723" w14:textId="0A03661D" w:rsidR="00047232" w:rsidRDefault="00AC163C" w:rsidP="006F5C82">
      <w:pPr>
        <w:pStyle w:val="2"/>
      </w:pPr>
      <w:r>
        <w:rPr>
          <w:lang w:val="bg-BG"/>
        </w:rPr>
        <w:t xml:space="preserve"> </w:t>
      </w:r>
      <w:r w:rsidR="00047232">
        <w:t>Unit Test List: Max Number</w:t>
      </w:r>
    </w:p>
    <w:p w14:paraId="2DFCF966" w14:textId="16A6AF05" w:rsidR="00047232" w:rsidRDefault="00047232" w:rsidP="00047232">
      <w:r>
        <w:t xml:space="preserve">For the </w:t>
      </w:r>
      <w:r w:rsidR="00526966">
        <w:t xml:space="preserve">second </w:t>
      </w:r>
      <w:r w:rsidRPr="002376D4">
        <w:rPr>
          <w:b/>
          <w:bCs/>
        </w:rPr>
        <w:t>list problem</w:t>
      </w:r>
      <w:r>
        <w:t xml:space="preserve">, test a method which takes in a </w:t>
      </w:r>
      <w:r w:rsidRPr="00832035">
        <w:rPr>
          <w:b/>
          <w:bCs/>
        </w:rPr>
        <w:t>list</w:t>
      </w:r>
      <w:r>
        <w:t xml:space="preserve"> </w:t>
      </w:r>
      <w:r w:rsidRPr="009074A3">
        <w:rPr>
          <w:b/>
          <w:bCs/>
        </w:rPr>
        <w:t>of integers</w:t>
      </w:r>
      <w:r>
        <w:t xml:space="preserve"> and </w:t>
      </w:r>
      <w:r w:rsidR="00CF0069">
        <w:t xml:space="preserve">returns the </w:t>
      </w:r>
      <w:r w:rsidR="00CF0069">
        <w:rPr>
          <w:b/>
          <w:bCs/>
        </w:rPr>
        <w:t>largest number in the list</w:t>
      </w:r>
      <w:r>
        <w:t>.</w:t>
      </w:r>
    </w:p>
    <w:p w14:paraId="5CF8962B" w14:textId="5D898957" w:rsidR="00047232" w:rsidRDefault="00047232" w:rsidP="00047232">
      <w:r>
        <w:t xml:space="preserve">The method is found in the </w:t>
      </w:r>
      <w:r w:rsidR="00CF0069">
        <w:rPr>
          <w:rStyle w:val="CodeChar"/>
        </w:rPr>
        <w:t>MaxNumber</w:t>
      </w:r>
      <w:r w:rsidRPr="00DD25F7">
        <w:rPr>
          <w:rStyle w:val="CodeChar"/>
        </w:rPr>
        <w:t>.cs</w:t>
      </w:r>
      <w:r>
        <w:t xml:space="preserve"> file:</w:t>
      </w:r>
    </w:p>
    <w:p w14:paraId="47A5E0D6" w14:textId="71C61235" w:rsidR="00047232" w:rsidRDefault="002031C0" w:rsidP="00047232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6B57084" wp14:editId="16A3018B">
                <wp:simplePos x="0" y="0"/>
                <wp:positionH relativeFrom="column">
                  <wp:posOffset>488257</wp:posOffset>
                </wp:positionH>
                <wp:positionV relativeFrom="paragraph">
                  <wp:posOffset>659130</wp:posOffset>
                </wp:positionV>
                <wp:extent cx="4592097" cy="688312"/>
                <wp:effectExtent l="0" t="0" r="18415" b="1714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92097" cy="68831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2DCB86" id="Rectangle 7" o:spid="_x0000_s1026" style="position:absolute;margin-left:38.45pt;margin-top:51.9pt;width:361.6pt;height:54.2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" fillcolor="white [3212]" strokecolor="white [3212]" strokeweight="1pt"/>
            </w:pict>
          </mc:Fallback>
        </mc:AlternateContent>
      </w:r>
      <w:r w:rsidR="00D02FDF">
        <w:rPr>
          <w:noProof/>
        </w:rPr>
        <w:drawing>
          <wp:inline distT="0" distB="0" distL="0" distR="0" wp14:anchorId="13BA8C1E" wp14:editId="1B0ECACF">
            <wp:extent cx="5090160" cy="1897042"/>
            <wp:effectExtent l="19050" t="19050" r="15240" b="27305"/>
            <wp:docPr id="6311449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14498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07974" cy="19036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F96E668" w14:textId="1C4F46CF" w:rsidR="00047232" w:rsidRDefault="00047232" w:rsidP="00047232">
      <w:r>
        <w:t xml:space="preserve">In the </w:t>
      </w:r>
      <w:r w:rsidRPr="0052095B">
        <w:rPr>
          <w:b/>
          <w:bCs/>
        </w:rPr>
        <w:t>test</w:t>
      </w:r>
      <w:r>
        <w:t xml:space="preserve"> </w:t>
      </w:r>
      <w:r w:rsidRPr="0052095B">
        <w:rPr>
          <w:b/>
          <w:bCs/>
        </w:rPr>
        <w:t>file</w:t>
      </w:r>
      <w:r>
        <w:t xml:space="preserve"> </w:t>
      </w:r>
      <w:r w:rsidR="00D02FDF">
        <w:rPr>
          <w:rStyle w:val="CodeChar"/>
        </w:rPr>
        <w:t>MaxNumbe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you are given </w:t>
      </w:r>
      <w:r w:rsidR="002031C0">
        <w:rPr>
          <w:b/>
          <w:bCs/>
        </w:rPr>
        <w:t>5</w:t>
      </w:r>
      <w:r w:rsidRPr="0052095B">
        <w:rPr>
          <w:b/>
          <w:bCs/>
        </w:rPr>
        <w:t xml:space="preserve"> tests</w:t>
      </w:r>
      <w:r w:rsidR="002031C0">
        <w:t>:</w:t>
      </w:r>
    </w:p>
    <w:p w14:paraId="5B121A2B" w14:textId="00CC3C3D" w:rsidR="00047232" w:rsidRDefault="002031C0" w:rsidP="00047232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2F91F4" wp14:editId="2D03C371">
                <wp:simplePos x="0" y="0"/>
                <wp:positionH relativeFrom="column">
                  <wp:posOffset>171450</wp:posOffset>
                </wp:positionH>
                <wp:positionV relativeFrom="paragraph">
                  <wp:posOffset>250825</wp:posOffset>
                </wp:positionV>
                <wp:extent cx="3552023" cy="702855"/>
                <wp:effectExtent l="0" t="0" r="10795" b="2159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2023" cy="70285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D8D539" id="Rectangle 5" o:spid="_x0000_s1026" style="position:absolute;margin-left:13.5pt;margin-top:19.75pt;width:279.7pt;height:55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" fillcolor="white [3201]" strokecolor="white [3212]" strokeweight="1pt"/>
            </w:pict>
          </mc:Fallback>
        </mc:AlternateContent>
      </w:r>
      <w:r w:rsidR="001753D0">
        <w:rPr>
          <w:noProof/>
        </w:rPr>
        <w:drawing>
          <wp:inline distT="0" distB="0" distL="0" distR="0" wp14:anchorId="6032E543" wp14:editId="12A334C6">
            <wp:extent cx="3752432" cy="2894426"/>
            <wp:effectExtent l="19050" t="19050" r="19685" b="20320"/>
            <wp:docPr id="18758464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84644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76709" cy="2913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29FAA0F" w14:textId="377C5BEE" w:rsidR="00047232" w:rsidRDefault="001753D0" w:rsidP="00047232">
      <w:r>
        <w:t>As usual check if your tests run correctly</w:t>
      </w:r>
      <w:r w:rsidR="00047232">
        <w:t>:</w:t>
      </w:r>
    </w:p>
    <w:p w14:paraId="124BC4F6" w14:textId="12C3DEAA" w:rsidR="00047232" w:rsidRDefault="001753D0" w:rsidP="00047232">
      <w:r>
        <w:rPr>
          <w:noProof/>
        </w:rPr>
        <w:drawing>
          <wp:inline distT="0" distB="0" distL="0" distR="0" wp14:anchorId="7F41EA02" wp14:editId="17C94884">
            <wp:extent cx="3752215" cy="933784"/>
            <wp:effectExtent l="19050" t="19050" r="19685" b="19050"/>
            <wp:docPr id="822150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15085" name=""/>
                    <pic:cNvPicPr/>
                  </pic:nvPicPr>
                  <pic:blipFill rotWithShape="1">
                    <a:blip r:embed="rId13"/>
                    <a:srcRect t="11464" b="24330"/>
                    <a:stretch/>
                  </pic:blipFill>
                  <pic:spPr bwMode="auto">
                    <a:xfrm>
                      <a:off x="0" y="0"/>
                      <a:ext cx="3783030" cy="9414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7616FD" w14:textId="12715B79" w:rsidR="001753D0" w:rsidRPr="00537526" w:rsidRDefault="00D42F30" w:rsidP="006F5C82">
      <w:pPr>
        <w:pStyle w:val="2"/>
      </w:pPr>
      <w:r w:rsidRPr="00537526">
        <w:rPr>
          <w:lang w:val="bg-BG"/>
        </w:rPr>
        <w:lastRenderedPageBreak/>
        <w:t xml:space="preserve"> </w:t>
      </w:r>
      <w:r w:rsidR="001753D0" w:rsidRPr="00537526">
        <w:t xml:space="preserve">Unit Test List: </w:t>
      </w:r>
      <w:r w:rsidR="00D613F5" w:rsidRPr="00537526">
        <w:t>Adjacent Equal</w:t>
      </w:r>
    </w:p>
    <w:p w14:paraId="545CC57F" w14:textId="009D8AAD" w:rsidR="001753D0" w:rsidRDefault="00DE275D" w:rsidP="001753D0">
      <w:r>
        <w:t>Test</w:t>
      </w:r>
      <w:r w:rsidR="001753D0">
        <w:t xml:space="preserve"> a method which takes in a </w:t>
      </w:r>
      <w:r w:rsidR="001753D0" w:rsidRPr="00832035">
        <w:rPr>
          <w:b/>
          <w:bCs/>
        </w:rPr>
        <w:t>list</w:t>
      </w:r>
      <w:r w:rsidR="001753D0">
        <w:t xml:space="preserve"> </w:t>
      </w:r>
      <w:r w:rsidR="001753D0" w:rsidRPr="009074A3">
        <w:rPr>
          <w:b/>
          <w:bCs/>
        </w:rPr>
        <w:t>of integers</w:t>
      </w:r>
      <w:r w:rsidR="001753D0">
        <w:t xml:space="preserve"> and </w:t>
      </w:r>
      <w:r w:rsidR="00843679">
        <w:rPr>
          <w:b/>
          <w:bCs/>
        </w:rPr>
        <w:t xml:space="preserve">sums each adjacent number if they are </w:t>
      </w:r>
      <w:r w:rsidR="00843679" w:rsidRPr="00843679">
        <w:rPr>
          <w:b/>
          <w:bCs/>
        </w:rPr>
        <w:t>equal</w:t>
      </w:r>
      <w:r w:rsidR="00843679">
        <w:t xml:space="preserve"> and </w:t>
      </w:r>
      <w:r w:rsidR="001753D0" w:rsidRPr="00843679">
        <w:t>returns</w:t>
      </w:r>
      <w:r w:rsidR="001753D0">
        <w:t xml:space="preserve"> the</w:t>
      </w:r>
      <w:r w:rsidR="00843679">
        <w:rPr>
          <w:b/>
          <w:bCs/>
        </w:rPr>
        <w:t xml:space="preserve"> list as a string</w:t>
      </w:r>
      <w:r w:rsidR="001753D0">
        <w:t>.</w:t>
      </w:r>
    </w:p>
    <w:p w14:paraId="06116DF6" w14:textId="2D90ADD2" w:rsidR="001753D0" w:rsidRDefault="001753D0" w:rsidP="001753D0">
      <w:r>
        <w:t xml:space="preserve">The method is found in the </w:t>
      </w:r>
      <w:r w:rsidR="00843679">
        <w:rPr>
          <w:rStyle w:val="CodeChar"/>
        </w:rPr>
        <w:t>AdjacentEqual</w:t>
      </w:r>
      <w:r w:rsidRPr="00DD25F7">
        <w:rPr>
          <w:rStyle w:val="CodeChar"/>
        </w:rPr>
        <w:t>.cs</w:t>
      </w:r>
      <w:r>
        <w:t xml:space="preserve"> file:</w:t>
      </w:r>
    </w:p>
    <w:p w14:paraId="65B41B28" w14:textId="327FC023" w:rsidR="001753D0" w:rsidRDefault="00570828" w:rsidP="001753D0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9FABD5A" wp14:editId="1BD0E19B">
                <wp:simplePos x="0" y="0"/>
                <wp:positionH relativeFrom="column">
                  <wp:posOffset>446174</wp:posOffset>
                </wp:positionH>
                <wp:positionV relativeFrom="paragraph">
                  <wp:posOffset>588876</wp:posOffset>
                </wp:positionV>
                <wp:extent cx="3366424" cy="581891"/>
                <wp:effectExtent l="0" t="0" r="24765" b="2794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6424" cy="58189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9E4F33" id="Rectangle 8" o:spid="_x0000_s1026" style="position:absolute;margin-left:35.15pt;margin-top:46.35pt;width:265.05pt;height:45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" fillcolor="white [3212]" strokecolor="white [3212]" strokeweight="1pt"/>
            </w:pict>
          </mc:Fallback>
        </mc:AlternateContent>
      </w:r>
      <w:r w:rsidR="00215310">
        <w:rPr>
          <w:noProof/>
        </w:rPr>
        <w:drawing>
          <wp:inline distT="0" distB="0" distL="0" distR="0" wp14:anchorId="4B390738" wp14:editId="6739B0A4">
            <wp:extent cx="3839440" cy="3328372"/>
            <wp:effectExtent l="19050" t="19050" r="27940" b="24765"/>
            <wp:docPr id="1746521527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521527" name="Picture 1" descr="A computer screen shot of a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56116" cy="33428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982AE7D" w14:textId="3344F4E2" w:rsidR="001753D0" w:rsidRDefault="001753D0" w:rsidP="001753D0">
      <w:r>
        <w:t xml:space="preserve">In the </w:t>
      </w:r>
      <w:r w:rsidRPr="0052095B">
        <w:rPr>
          <w:b/>
          <w:bCs/>
        </w:rPr>
        <w:t>test</w:t>
      </w:r>
      <w:r>
        <w:t xml:space="preserve"> </w:t>
      </w:r>
      <w:r w:rsidRPr="0052095B">
        <w:rPr>
          <w:b/>
          <w:bCs/>
        </w:rPr>
        <w:t>file</w:t>
      </w:r>
      <w:r>
        <w:t xml:space="preserve"> </w:t>
      </w:r>
      <w:r w:rsidR="00215310">
        <w:rPr>
          <w:rStyle w:val="CodeChar"/>
        </w:rPr>
        <w:t>AdjacentEqualTests</w:t>
      </w:r>
      <w:r w:rsidRPr="00DD25F7">
        <w:rPr>
          <w:rStyle w:val="CodeChar"/>
        </w:rPr>
        <w:t>.cs</w:t>
      </w:r>
      <w:r>
        <w:t xml:space="preserve"> you are given </w:t>
      </w:r>
      <w:r w:rsidR="00570828">
        <w:rPr>
          <w:b/>
          <w:bCs/>
        </w:rPr>
        <w:t>7</w:t>
      </w:r>
      <w:r w:rsidRPr="0052095B">
        <w:rPr>
          <w:b/>
          <w:bCs/>
        </w:rPr>
        <w:t xml:space="preserve"> tests</w:t>
      </w:r>
      <w:r w:rsidR="008F071A">
        <w:t>:</w:t>
      </w:r>
    </w:p>
    <w:p w14:paraId="138451C9" w14:textId="77734981" w:rsidR="008F071A" w:rsidRDefault="006475AB" w:rsidP="001753D0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EDC1BBD" wp14:editId="77713B5B">
                <wp:simplePos x="0" y="0"/>
                <wp:positionH relativeFrom="column">
                  <wp:posOffset>183170</wp:posOffset>
                </wp:positionH>
                <wp:positionV relativeFrom="paragraph">
                  <wp:posOffset>182130</wp:posOffset>
                </wp:positionV>
                <wp:extent cx="4606636" cy="477981"/>
                <wp:effectExtent l="0" t="0" r="22860" b="1778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06636" cy="47798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0952E7" id="Rectangle 9" o:spid="_x0000_s1026" style="position:absolute;margin-left:14.4pt;margin-top:14.35pt;width:362.75pt;height:37.6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" fillcolor="white [3212]" strokecolor="white [3212]" strokeweight="1pt"/>
            </w:pict>
          </mc:Fallback>
        </mc:AlternateContent>
      </w:r>
      <w:r w:rsidR="008F071A">
        <w:rPr>
          <w:noProof/>
        </w:rPr>
        <w:drawing>
          <wp:inline distT="0" distB="0" distL="0" distR="0" wp14:anchorId="58D07DFB" wp14:editId="0DD4FC0D">
            <wp:extent cx="5183331" cy="2972406"/>
            <wp:effectExtent l="19050" t="19050" r="17780" b="19050"/>
            <wp:docPr id="169600544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005443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97825" cy="2980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56CCCE6" w14:textId="2FD711F6" w:rsidR="001753D0" w:rsidRDefault="00266D39" w:rsidP="001753D0">
      <w:r>
        <w:rPr>
          <w:noProof/>
        </w:rPr>
        <w:drawing>
          <wp:inline distT="0" distB="0" distL="0" distR="0" wp14:anchorId="68D8C5A2" wp14:editId="55073284">
            <wp:extent cx="5182870" cy="1031111"/>
            <wp:effectExtent l="19050" t="19050" r="17780" b="17145"/>
            <wp:docPr id="1293054172" name="Picture 1" descr="A close up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54172" name="Picture 1" descr="A close up of a numb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44440" cy="1043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9FD6514" w14:textId="77777777" w:rsidR="001753D0" w:rsidRDefault="001753D0" w:rsidP="001753D0">
      <w:r>
        <w:t>As usual check if your tests run correctly:</w:t>
      </w:r>
    </w:p>
    <w:p w14:paraId="2EDB19FF" w14:textId="6C84FC1B" w:rsidR="00672E7A" w:rsidRPr="006F5C82" w:rsidRDefault="00266D39" w:rsidP="0014175E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6E6171CE" wp14:editId="0CE061BF">
            <wp:extent cx="3602204" cy="929986"/>
            <wp:effectExtent l="19050" t="19050" r="17780" b="22860"/>
            <wp:docPr id="18316527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652743" name="Picture 1" descr="A screenshot of a computer&#10;&#10;Description automatically generated"/>
                    <pic:cNvPicPr/>
                  </pic:nvPicPr>
                  <pic:blipFill rotWithShape="1">
                    <a:blip r:embed="rId17"/>
                    <a:srcRect t="12647" b="22303"/>
                    <a:stretch/>
                  </pic:blipFill>
                  <pic:spPr bwMode="auto">
                    <a:xfrm>
                      <a:off x="0" y="0"/>
                      <a:ext cx="3695909" cy="9541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12B478" w14:textId="6F7A8A8E" w:rsidR="00DE275D" w:rsidRDefault="00DE275D" w:rsidP="006F5C82">
      <w:pPr>
        <w:pStyle w:val="2"/>
      </w:pPr>
      <w:r>
        <w:t xml:space="preserve">Unit Test List: List Analyzer </w:t>
      </w:r>
    </w:p>
    <w:p w14:paraId="298EF8EA" w14:textId="2D7BE551" w:rsidR="00A931EE" w:rsidRDefault="00A931EE" w:rsidP="0014175E">
      <w:r>
        <w:t xml:space="preserve">Test a given method which takes in a </w:t>
      </w:r>
      <w:r>
        <w:rPr>
          <w:b/>
          <w:bCs/>
        </w:rPr>
        <w:t>list of integers</w:t>
      </w:r>
      <w:r>
        <w:t xml:space="preserve"> and </w:t>
      </w:r>
      <w:r>
        <w:rPr>
          <w:b/>
          <w:bCs/>
        </w:rPr>
        <w:t xml:space="preserve">returns string </w:t>
      </w:r>
      <w:r>
        <w:t>with</w:t>
      </w:r>
      <w:r w:rsidRPr="00A65C08">
        <w:rPr>
          <w:b/>
          <w:bCs/>
        </w:rPr>
        <w:t xml:space="preserve"> information for elements number, mix, max and average values</w:t>
      </w:r>
      <w:r>
        <w:t xml:space="preserve"> of the list in following format</w:t>
      </w:r>
      <w:r w:rsidR="00A65C08">
        <w:t>:</w:t>
      </w:r>
      <w:r>
        <w:t xml:space="preserve"> </w:t>
      </w:r>
      <w:r w:rsidRPr="00A65C08">
        <w:rPr>
          <w:b/>
          <w:bCs/>
        </w:rPr>
        <w:t>"Element count: {list.length}, Min value: {list.Min()}, Max value: {list.Max()}, Avg: {list.Average()</w:t>
      </w:r>
      <w:r w:rsidR="00B22B82">
        <w:rPr>
          <w:b/>
          <w:bCs/>
          <w:lang w:val="bg-BG"/>
        </w:rPr>
        <w:t>:</w:t>
      </w:r>
      <w:r w:rsidR="00B22B82">
        <w:rPr>
          <w:b/>
          <w:bCs/>
        </w:rPr>
        <w:t>F2</w:t>
      </w:r>
      <w:r w:rsidRPr="00A65C08">
        <w:rPr>
          <w:b/>
          <w:bCs/>
        </w:rPr>
        <w:t>}.</w:t>
      </w:r>
      <w:r w:rsidR="00A65C08" w:rsidRPr="00A65C08">
        <w:rPr>
          <w:b/>
          <w:bCs/>
        </w:rPr>
        <w:t>"</w:t>
      </w:r>
    </w:p>
    <w:p w14:paraId="1D6AAA71" w14:textId="02E6C50C" w:rsidR="00A931EE" w:rsidRDefault="00A931EE" w:rsidP="0014175E">
      <w:r>
        <w:t xml:space="preserve">The method is found in the </w:t>
      </w:r>
      <w:r>
        <w:rPr>
          <w:b/>
          <w:bCs/>
        </w:rPr>
        <w:t>ListAnalyzer.cs</w:t>
      </w:r>
      <w:r>
        <w:t xml:space="preserve"> file:</w:t>
      </w:r>
    </w:p>
    <w:p w14:paraId="3693C2F0" w14:textId="2F66D67F" w:rsidR="00A931EE" w:rsidRDefault="00B17746" w:rsidP="0014175E">
      <w:r w:rsidRPr="00B17746">
        <w:rPr>
          <w:noProof/>
        </w:rPr>
        <w:drawing>
          <wp:inline distT="0" distB="0" distL="0" distR="0" wp14:anchorId="173F9BC8" wp14:editId="4BE7A291">
            <wp:extent cx="6219825" cy="1350063"/>
            <wp:effectExtent l="19050" t="19050" r="9525" b="21590"/>
            <wp:docPr id="829251376" name="Картина 1" descr="Картина, която съдържа текст, линия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9251376" name="Картина 1" descr="Картина, която съдържа текст, линия, Шрифт, екранна снимка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21046" cy="13503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BA445E9" w14:textId="53838ADE" w:rsidR="00A931EE" w:rsidRPr="00A931EE" w:rsidRDefault="00A931EE" w:rsidP="0014175E">
      <w:r>
        <w:t xml:space="preserve">You are given a test file </w:t>
      </w:r>
      <w:r w:rsidR="00A65C08" w:rsidRPr="00A65C08">
        <w:rPr>
          <w:b/>
          <w:bCs/>
        </w:rPr>
        <w:t>ListAnalyzerTests</w:t>
      </w:r>
      <w:r>
        <w:rPr>
          <w:b/>
          <w:bCs/>
        </w:rPr>
        <w:t>.cs</w:t>
      </w:r>
      <w:r>
        <w:t xml:space="preserve"> containing </w:t>
      </w:r>
      <w:r>
        <w:rPr>
          <w:b/>
          <w:bCs/>
        </w:rPr>
        <w:t>5 empty tests</w:t>
      </w:r>
    </w:p>
    <w:p w14:paraId="14852880" w14:textId="5804FE70" w:rsidR="00A931EE" w:rsidRDefault="00A65C08" w:rsidP="0014175E">
      <w:r w:rsidRPr="00A65C08">
        <w:rPr>
          <w:noProof/>
        </w:rPr>
        <w:drawing>
          <wp:inline distT="0" distB="0" distL="0" distR="0" wp14:anchorId="52A1F6C3" wp14:editId="4DCDAD27">
            <wp:extent cx="6103454" cy="2502796"/>
            <wp:effectExtent l="19050" t="19050" r="12065" b="12065"/>
            <wp:docPr id="144991073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91073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12437" cy="2506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579CE2F" w14:textId="77777777" w:rsidR="00A65C08" w:rsidRDefault="00A65C08" w:rsidP="00A65C08">
      <w:pPr>
        <w:rPr>
          <w:b/>
          <w:bCs/>
          <w:lang w:val="en-GB"/>
        </w:rPr>
      </w:pPr>
      <w:r>
        <w:t>When you are ready make sure your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tests run:</w:t>
      </w:r>
    </w:p>
    <w:p w14:paraId="2AC319DD" w14:textId="74D5FA70" w:rsidR="00A65C08" w:rsidRDefault="00A65C08" w:rsidP="0014175E">
      <w:pPr>
        <w:rPr>
          <w:lang w:val="en-GB"/>
        </w:rPr>
      </w:pPr>
      <w:r w:rsidRPr="00A65C08">
        <w:rPr>
          <w:noProof/>
          <w:lang w:val="en-GB"/>
        </w:rPr>
        <w:drawing>
          <wp:inline distT="0" distB="0" distL="0" distR="0" wp14:anchorId="4FF58084" wp14:editId="3CFA750D">
            <wp:extent cx="4467849" cy="971686"/>
            <wp:effectExtent l="19050" t="19050" r="9525" b="19050"/>
            <wp:docPr id="295478113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478113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67849" cy="9716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2C941E7" w14:textId="77777777" w:rsidR="00A65C08" w:rsidRDefault="00A65C08" w:rsidP="0014175E">
      <w:pPr>
        <w:rPr>
          <w:lang w:val="en-GB"/>
        </w:rPr>
      </w:pPr>
    </w:p>
    <w:p w14:paraId="7B07A8AA" w14:textId="77777777" w:rsidR="00A65C08" w:rsidRDefault="00A65C08" w:rsidP="0014175E">
      <w:pPr>
        <w:rPr>
          <w:lang w:val="en-GB"/>
        </w:rPr>
      </w:pPr>
    </w:p>
    <w:p w14:paraId="42D9B265" w14:textId="77777777" w:rsidR="00A65C08" w:rsidRDefault="00A65C08" w:rsidP="0014175E">
      <w:pPr>
        <w:rPr>
          <w:lang w:val="en-GB"/>
        </w:rPr>
      </w:pPr>
    </w:p>
    <w:p w14:paraId="1EDC8326" w14:textId="30987F7B" w:rsidR="00A65C08" w:rsidRPr="006F5C82" w:rsidRDefault="00A65C08" w:rsidP="006F5C82">
      <w:pPr>
        <w:pStyle w:val="2"/>
      </w:pPr>
      <w:r w:rsidRPr="006F5C82">
        <w:lastRenderedPageBreak/>
        <w:t>Unit Test List: Ignore The Chars</w:t>
      </w:r>
    </w:p>
    <w:p w14:paraId="4DBD1919" w14:textId="6BC5C320" w:rsidR="003F475B" w:rsidRDefault="00A727DB" w:rsidP="0014175E">
      <w:r>
        <w:t xml:space="preserve">Test a given method </w:t>
      </w:r>
      <w:r w:rsidRPr="00A727DB">
        <w:t xml:space="preserve">that </w:t>
      </w:r>
      <w:r w:rsidRPr="004F0762">
        <w:rPr>
          <w:b/>
          <w:bCs/>
        </w:rPr>
        <w:t>takes a string and a list of characters as input</w:t>
      </w:r>
      <w:r>
        <w:t xml:space="preserve">. </w:t>
      </w:r>
      <w:r w:rsidRPr="00A727DB">
        <w:t xml:space="preserve">The </w:t>
      </w:r>
      <w:r w:rsidRPr="004F0762">
        <w:rPr>
          <w:b/>
          <w:bCs/>
        </w:rPr>
        <w:t>first parameter is a sentence</w:t>
      </w:r>
      <w:r w:rsidRPr="00A727DB">
        <w:t xml:space="preserve">, and the </w:t>
      </w:r>
      <w:r w:rsidRPr="004F0762">
        <w:rPr>
          <w:b/>
          <w:bCs/>
        </w:rPr>
        <w:t>second parameter is a list of characters to ignore</w:t>
      </w:r>
      <w:r w:rsidRPr="00A727DB">
        <w:t xml:space="preserve">. The method </w:t>
      </w:r>
      <w:r w:rsidRPr="004F0762">
        <w:rPr>
          <w:b/>
          <w:bCs/>
        </w:rPr>
        <w:t>returns the sentence without the ignored characters</w:t>
      </w:r>
      <w:r>
        <w:t>.</w:t>
      </w:r>
    </w:p>
    <w:p w14:paraId="62A9DEBC" w14:textId="35E12380" w:rsidR="00A727DB" w:rsidRDefault="00A727DB" w:rsidP="00A727DB">
      <w:r>
        <w:t xml:space="preserve">The method is found in the </w:t>
      </w:r>
      <w:r w:rsidRPr="00A727DB">
        <w:rPr>
          <w:b/>
          <w:bCs/>
        </w:rPr>
        <w:t>IgnoreTheChars</w:t>
      </w:r>
      <w:r>
        <w:rPr>
          <w:b/>
          <w:bCs/>
        </w:rPr>
        <w:t>.cs</w:t>
      </w:r>
      <w:r>
        <w:t xml:space="preserve"> file:</w:t>
      </w:r>
    </w:p>
    <w:p w14:paraId="6B9F8B24" w14:textId="0027FA7B" w:rsidR="00A727DB" w:rsidRDefault="00AD4F52" w:rsidP="0014175E">
      <w:r w:rsidRPr="00AD4F52">
        <w:drawing>
          <wp:inline distT="0" distB="0" distL="0" distR="0" wp14:anchorId="18C0DEF5" wp14:editId="2A352998">
            <wp:extent cx="6030167" cy="3143689"/>
            <wp:effectExtent l="19050" t="19050" r="27940" b="19050"/>
            <wp:docPr id="138672083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72083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30167" cy="31436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7D54F71" w14:textId="51906520" w:rsidR="00A727DB" w:rsidRPr="00A931EE" w:rsidRDefault="00A727DB" w:rsidP="00A727DB">
      <w:r>
        <w:t xml:space="preserve">You are given a test file </w:t>
      </w:r>
      <w:r w:rsidRPr="00A727DB">
        <w:rPr>
          <w:b/>
          <w:bCs/>
        </w:rPr>
        <w:t>IgnoreTheCharsTests</w:t>
      </w:r>
      <w:r>
        <w:rPr>
          <w:b/>
          <w:bCs/>
        </w:rPr>
        <w:t>.cs</w:t>
      </w:r>
      <w:r>
        <w:t xml:space="preserve"> containing</w:t>
      </w:r>
      <w:r w:rsidRPr="00445FF1">
        <w:rPr>
          <w:b/>
          <w:bCs/>
        </w:rPr>
        <w:t xml:space="preserve"> </w:t>
      </w:r>
      <w:r w:rsidR="00445FF1" w:rsidRPr="00445FF1">
        <w:rPr>
          <w:b/>
          <w:bCs/>
        </w:rPr>
        <w:t>4</w:t>
      </w:r>
      <w:r>
        <w:rPr>
          <w:b/>
          <w:bCs/>
        </w:rPr>
        <w:t xml:space="preserve"> empty tests</w:t>
      </w:r>
      <w:r w:rsidR="00445FF1">
        <w:rPr>
          <w:b/>
          <w:bCs/>
        </w:rPr>
        <w:t>:</w:t>
      </w:r>
    </w:p>
    <w:p w14:paraId="7563F148" w14:textId="784826C2" w:rsidR="00A727DB" w:rsidRDefault="0019487A" w:rsidP="0014175E">
      <w:r w:rsidRPr="0019487A">
        <w:rPr>
          <w:noProof/>
        </w:rPr>
        <w:drawing>
          <wp:inline distT="0" distB="0" distL="0" distR="0" wp14:anchorId="0303E9AD" wp14:editId="5F32620B">
            <wp:extent cx="6095503" cy="2329551"/>
            <wp:effectExtent l="19050" t="19050" r="19685" b="13970"/>
            <wp:docPr id="113368848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368848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08337" cy="23344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212B97E" w14:textId="77777777" w:rsidR="0019487A" w:rsidRDefault="0019487A" w:rsidP="0019487A">
      <w:pPr>
        <w:rPr>
          <w:b/>
          <w:bCs/>
          <w:lang w:val="en-GB"/>
        </w:rPr>
      </w:pPr>
      <w:r>
        <w:t>When you are ready make sure your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tests run:</w:t>
      </w:r>
    </w:p>
    <w:p w14:paraId="455CBEDB" w14:textId="0371BBD6" w:rsidR="0019487A" w:rsidRDefault="0019487A" w:rsidP="0014175E">
      <w:pPr>
        <w:rPr>
          <w:lang w:val="en-GB"/>
        </w:rPr>
      </w:pPr>
      <w:r w:rsidRPr="0019487A">
        <w:rPr>
          <w:noProof/>
          <w:lang w:val="en-GB"/>
        </w:rPr>
        <w:drawing>
          <wp:inline distT="0" distB="0" distL="0" distR="0" wp14:anchorId="3D3FBC2A" wp14:editId="0ED4F614">
            <wp:extent cx="4725059" cy="990738"/>
            <wp:effectExtent l="19050" t="19050" r="18415" b="19050"/>
            <wp:docPr id="925709896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5709896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9907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55C23EE" w14:textId="77777777" w:rsidR="0019487A" w:rsidRDefault="0019487A" w:rsidP="0014175E">
      <w:pPr>
        <w:rPr>
          <w:lang w:val="en-GB"/>
        </w:rPr>
      </w:pPr>
    </w:p>
    <w:p w14:paraId="58B05A51" w14:textId="77777777" w:rsidR="0019487A" w:rsidRDefault="0019487A" w:rsidP="0014175E">
      <w:pPr>
        <w:rPr>
          <w:lang w:val="en-GB"/>
        </w:rPr>
      </w:pPr>
    </w:p>
    <w:p w14:paraId="2325FAF0" w14:textId="2E524431" w:rsidR="0019487A" w:rsidRPr="006F5C82" w:rsidRDefault="0019487A" w:rsidP="006F5C82">
      <w:pPr>
        <w:pStyle w:val="2"/>
      </w:pPr>
      <w:r w:rsidRPr="006F5C82">
        <w:lastRenderedPageBreak/>
        <w:t>Unit Test List: Remove Negatives and Reverse</w:t>
      </w:r>
    </w:p>
    <w:p w14:paraId="27D3C383" w14:textId="33323943" w:rsidR="00672E7A" w:rsidRDefault="004F0762" w:rsidP="0014175E">
      <w:pPr>
        <w:rPr>
          <w:b/>
          <w:bCs/>
        </w:rPr>
      </w:pPr>
      <w:r w:rsidRPr="004F0762">
        <w:t>Test a given method that takes</w:t>
      </w:r>
      <w:r>
        <w:t xml:space="preserve"> </w:t>
      </w:r>
      <w:r w:rsidRPr="004F0762">
        <w:t xml:space="preserve">a </w:t>
      </w:r>
      <w:r w:rsidRPr="004F0762">
        <w:rPr>
          <w:b/>
          <w:bCs/>
        </w:rPr>
        <w:t>list of integers</w:t>
      </w:r>
      <w:r w:rsidRPr="004F0762">
        <w:t xml:space="preserve">, </w:t>
      </w:r>
      <w:r w:rsidRPr="004F0762">
        <w:rPr>
          <w:b/>
          <w:bCs/>
        </w:rPr>
        <w:t>remove all negative numbers from it</w:t>
      </w:r>
      <w:r>
        <w:rPr>
          <w:b/>
          <w:bCs/>
        </w:rPr>
        <w:t xml:space="preserve">, reversed order </w:t>
      </w:r>
      <w:r>
        <w:t xml:space="preserve">and </w:t>
      </w:r>
      <w:r>
        <w:rPr>
          <w:b/>
          <w:bCs/>
        </w:rPr>
        <w:t>returns the result as a list.</w:t>
      </w:r>
    </w:p>
    <w:p w14:paraId="26ADFA7F" w14:textId="70D1001C" w:rsidR="004F0762" w:rsidRDefault="004F0762" w:rsidP="004F0762">
      <w:r>
        <w:t xml:space="preserve">The method is found in the </w:t>
      </w:r>
      <w:r w:rsidRPr="004F0762">
        <w:rPr>
          <w:b/>
          <w:bCs/>
        </w:rPr>
        <w:t>ListManipulation</w:t>
      </w:r>
      <w:r>
        <w:rPr>
          <w:b/>
          <w:bCs/>
        </w:rPr>
        <w:t>.cs</w:t>
      </w:r>
      <w:r>
        <w:t xml:space="preserve"> file:</w:t>
      </w:r>
    </w:p>
    <w:p w14:paraId="24EB94F4" w14:textId="340789EF" w:rsidR="004F0762" w:rsidRDefault="00AD4F52" w:rsidP="0014175E">
      <w:pPr>
        <w:rPr>
          <w:b/>
          <w:bCs/>
        </w:rPr>
      </w:pPr>
      <w:r w:rsidRPr="00AD4F52">
        <w:rPr>
          <w:b/>
          <w:bCs/>
        </w:rPr>
        <w:drawing>
          <wp:inline distT="0" distB="0" distL="0" distR="0" wp14:anchorId="20436301" wp14:editId="57C7F58F">
            <wp:extent cx="5649113" cy="1571844"/>
            <wp:effectExtent l="19050" t="19050" r="27940" b="28575"/>
            <wp:docPr id="1719347878" name="Картина 1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347878" name="Картина 1" descr="Картина, която съдържа текст, Шрифт, линия, екранна снимка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49113" cy="15718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B846753" w14:textId="4282A10D" w:rsidR="00445FF1" w:rsidRPr="00A931EE" w:rsidRDefault="00445FF1" w:rsidP="00445FF1">
      <w:r>
        <w:t xml:space="preserve">You are given a test file </w:t>
      </w:r>
      <w:r w:rsidRPr="00A727DB">
        <w:rPr>
          <w:b/>
          <w:bCs/>
        </w:rPr>
        <w:t>IgnoreTheCharsTests</w:t>
      </w:r>
      <w:r>
        <w:rPr>
          <w:b/>
          <w:bCs/>
        </w:rPr>
        <w:t>.cs</w:t>
      </w:r>
      <w:r>
        <w:t xml:space="preserve"> containing</w:t>
      </w:r>
      <w:r w:rsidRPr="00445FF1">
        <w:rPr>
          <w:b/>
          <w:bCs/>
        </w:rPr>
        <w:t xml:space="preserve"> </w:t>
      </w:r>
      <w:r>
        <w:rPr>
          <w:b/>
          <w:bCs/>
        </w:rPr>
        <w:t>5 empty tests</w:t>
      </w:r>
    </w:p>
    <w:p w14:paraId="27E70B76" w14:textId="1E7F7285" w:rsidR="00445FF1" w:rsidRDefault="00445FF1" w:rsidP="0014175E">
      <w:pPr>
        <w:rPr>
          <w:b/>
          <w:bCs/>
        </w:rPr>
      </w:pPr>
      <w:r w:rsidRPr="00445FF1">
        <w:rPr>
          <w:b/>
          <w:bCs/>
          <w:noProof/>
        </w:rPr>
        <w:drawing>
          <wp:inline distT="0" distB="0" distL="0" distR="0" wp14:anchorId="1A591204" wp14:editId="7361B120">
            <wp:extent cx="6130721" cy="2353586"/>
            <wp:effectExtent l="19050" t="19050" r="22860" b="27940"/>
            <wp:docPr id="433750746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750746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33623" cy="2354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7F45092" w14:textId="77777777" w:rsidR="00445FF1" w:rsidRDefault="00445FF1" w:rsidP="00445FF1">
      <w:pPr>
        <w:rPr>
          <w:b/>
          <w:bCs/>
          <w:lang w:val="en-GB"/>
        </w:rPr>
      </w:pPr>
      <w:r>
        <w:t>When you are ready make sure your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tests run:</w:t>
      </w:r>
    </w:p>
    <w:p w14:paraId="3A29FDA4" w14:textId="14193135" w:rsidR="00445FF1" w:rsidRPr="00445FF1" w:rsidRDefault="00445FF1" w:rsidP="0014175E">
      <w:pPr>
        <w:rPr>
          <w:b/>
          <w:bCs/>
          <w:lang w:val="en-GB"/>
        </w:rPr>
      </w:pPr>
      <w:r w:rsidRPr="00445FF1">
        <w:rPr>
          <w:b/>
          <w:bCs/>
          <w:noProof/>
          <w:lang w:val="en-GB"/>
        </w:rPr>
        <w:drawing>
          <wp:inline distT="0" distB="0" distL="0" distR="0" wp14:anchorId="25818AFB" wp14:editId="5FE222BB">
            <wp:extent cx="6130290" cy="1277557"/>
            <wp:effectExtent l="19050" t="19050" r="22860" b="18415"/>
            <wp:docPr id="2614193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4193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66587" cy="12851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sectPr w:rsidR="00445FF1" w:rsidRPr="00445FF1" w:rsidSect="004E29E7">
      <w:headerReference w:type="default" r:id="rId27"/>
      <w:footerReference w:type="defaul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88937D" w14:textId="77777777" w:rsidR="00231918" w:rsidRDefault="00231918">
      <w:pPr>
        <w:spacing w:before="0" w:after="0" w:line="240" w:lineRule="auto"/>
      </w:pPr>
      <w:r>
        <w:separator/>
      </w:r>
    </w:p>
  </w:endnote>
  <w:endnote w:type="continuationSeparator" w:id="0">
    <w:p w14:paraId="2B89FF45" w14:textId="77777777" w:rsidR="00231918" w:rsidRDefault="0023191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C04794" w14:textId="77777777" w:rsidR="00FD202A" w:rsidRDefault="0000000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D73F7F" w14:textId="77777777" w:rsidR="00231918" w:rsidRDefault="00231918">
      <w:pPr>
        <w:spacing w:before="0" w:after="0" w:line="240" w:lineRule="auto"/>
      </w:pPr>
      <w:r>
        <w:separator/>
      </w:r>
    </w:p>
  </w:footnote>
  <w:footnote w:type="continuationSeparator" w:id="0">
    <w:p w14:paraId="4A8532EC" w14:textId="77777777" w:rsidR="00231918" w:rsidRDefault="0023191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883BF8" w14:textId="77777777" w:rsidR="00FD202A" w:rsidRDefault="00FD202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3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5453670">
    <w:abstractNumId w:val="5"/>
  </w:num>
  <w:num w:numId="28" w16cid:durableId="1412116185">
    <w:abstractNumId w:val="5"/>
  </w:num>
  <w:num w:numId="29" w16cid:durableId="818618723">
    <w:abstractNumId w:val="5"/>
  </w:num>
  <w:num w:numId="30" w16cid:durableId="719286696">
    <w:abstractNumId w:val="5"/>
  </w:num>
  <w:num w:numId="31" w16cid:durableId="32443089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kFAIimXGctAAAA"/>
  </w:docVars>
  <w:rsids>
    <w:rsidRoot w:val="00926E86"/>
    <w:rsid w:val="00001E06"/>
    <w:rsid w:val="00047232"/>
    <w:rsid w:val="000472EC"/>
    <w:rsid w:val="00053CCC"/>
    <w:rsid w:val="000B53ED"/>
    <w:rsid w:val="000E7448"/>
    <w:rsid w:val="0014175E"/>
    <w:rsid w:val="00144B8A"/>
    <w:rsid w:val="001541FD"/>
    <w:rsid w:val="001753D0"/>
    <w:rsid w:val="0019487A"/>
    <w:rsid w:val="001978D8"/>
    <w:rsid w:val="001D58B5"/>
    <w:rsid w:val="001F52AE"/>
    <w:rsid w:val="001F6D97"/>
    <w:rsid w:val="002031C0"/>
    <w:rsid w:val="00212D07"/>
    <w:rsid w:val="00215310"/>
    <w:rsid w:val="00231918"/>
    <w:rsid w:val="002376D4"/>
    <w:rsid w:val="0026470B"/>
    <w:rsid w:val="00266D39"/>
    <w:rsid w:val="00286C46"/>
    <w:rsid w:val="002C0DA5"/>
    <w:rsid w:val="002E4EA2"/>
    <w:rsid w:val="002E5E93"/>
    <w:rsid w:val="002F6684"/>
    <w:rsid w:val="003046C0"/>
    <w:rsid w:val="003408B8"/>
    <w:rsid w:val="003863AA"/>
    <w:rsid w:val="00396781"/>
    <w:rsid w:val="003A6A7E"/>
    <w:rsid w:val="003B4612"/>
    <w:rsid w:val="003F475B"/>
    <w:rsid w:val="004173E5"/>
    <w:rsid w:val="0042188C"/>
    <w:rsid w:val="00430F73"/>
    <w:rsid w:val="00435B09"/>
    <w:rsid w:val="00445FF1"/>
    <w:rsid w:val="00451CD1"/>
    <w:rsid w:val="00461620"/>
    <w:rsid w:val="004A1821"/>
    <w:rsid w:val="004A5E5A"/>
    <w:rsid w:val="004C7A58"/>
    <w:rsid w:val="004E29E7"/>
    <w:rsid w:val="004F02D0"/>
    <w:rsid w:val="004F0762"/>
    <w:rsid w:val="00504219"/>
    <w:rsid w:val="0052095B"/>
    <w:rsid w:val="00526966"/>
    <w:rsid w:val="00536D50"/>
    <w:rsid w:val="00537526"/>
    <w:rsid w:val="005463D1"/>
    <w:rsid w:val="00553BF7"/>
    <w:rsid w:val="00563B05"/>
    <w:rsid w:val="00570828"/>
    <w:rsid w:val="005764A1"/>
    <w:rsid w:val="00583887"/>
    <w:rsid w:val="005A5900"/>
    <w:rsid w:val="005B5BEA"/>
    <w:rsid w:val="005C5D64"/>
    <w:rsid w:val="005D3D4F"/>
    <w:rsid w:val="005E30B7"/>
    <w:rsid w:val="005E3390"/>
    <w:rsid w:val="00602ED7"/>
    <w:rsid w:val="0060432B"/>
    <w:rsid w:val="00611BB5"/>
    <w:rsid w:val="00643CB5"/>
    <w:rsid w:val="006475AB"/>
    <w:rsid w:val="006557A9"/>
    <w:rsid w:val="00655C8B"/>
    <w:rsid w:val="00672CB6"/>
    <w:rsid w:val="00672E7A"/>
    <w:rsid w:val="00677669"/>
    <w:rsid w:val="006B0196"/>
    <w:rsid w:val="006F5C82"/>
    <w:rsid w:val="00744AAE"/>
    <w:rsid w:val="00747043"/>
    <w:rsid w:val="007E5C5C"/>
    <w:rsid w:val="00832035"/>
    <w:rsid w:val="00843679"/>
    <w:rsid w:val="00865BFF"/>
    <w:rsid w:val="00866EB3"/>
    <w:rsid w:val="00872566"/>
    <w:rsid w:val="00875EB8"/>
    <w:rsid w:val="00886842"/>
    <w:rsid w:val="008A641F"/>
    <w:rsid w:val="008D7FBF"/>
    <w:rsid w:val="008F071A"/>
    <w:rsid w:val="008F1E9E"/>
    <w:rsid w:val="00904A50"/>
    <w:rsid w:val="009074A3"/>
    <w:rsid w:val="00914B34"/>
    <w:rsid w:val="00914C61"/>
    <w:rsid w:val="00922526"/>
    <w:rsid w:val="00926E86"/>
    <w:rsid w:val="00930C7F"/>
    <w:rsid w:val="0095580F"/>
    <w:rsid w:val="00987639"/>
    <w:rsid w:val="009A4272"/>
    <w:rsid w:val="009B00A5"/>
    <w:rsid w:val="009B27F7"/>
    <w:rsid w:val="009E4B7D"/>
    <w:rsid w:val="00A03D5C"/>
    <w:rsid w:val="00A24228"/>
    <w:rsid w:val="00A37BBE"/>
    <w:rsid w:val="00A41EC6"/>
    <w:rsid w:val="00A65C08"/>
    <w:rsid w:val="00A727DB"/>
    <w:rsid w:val="00A76501"/>
    <w:rsid w:val="00A931EE"/>
    <w:rsid w:val="00AB57A3"/>
    <w:rsid w:val="00AC163C"/>
    <w:rsid w:val="00AC5692"/>
    <w:rsid w:val="00AC7761"/>
    <w:rsid w:val="00AD02A6"/>
    <w:rsid w:val="00AD4F52"/>
    <w:rsid w:val="00B00312"/>
    <w:rsid w:val="00B17746"/>
    <w:rsid w:val="00B22449"/>
    <w:rsid w:val="00B22B82"/>
    <w:rsid w:val="00B302ED"/>
    <w:rsid w:val="00B629F7"/>
    <w:rsid w:val="00B6686E"/>
    <w:rsid w:val="00B9658E"/>
    <w:rsid w:val="00BA137B"/>
    <w:rsid w:val="00BA34EA"/>
    <w:rsid w:val="00BA55FE"/>
    <w:rsid w:val="00BB424D"/>
    <w:rsid w:val="00BF0385"/>
    <w:rsid w:val="00BF0A3E"/>
    <w:rsid w:val="00C16C79"/>
    <w:rsid w:val="00C53586"/>
    <w:rsid w:val="00C73000"/>
    <w:rsid w:val="00C74E76"/>
    <w:rsid w:val="00CA4834"/>
    <w:rsid w:val="00CB703A"/>
    <w:rsid w:val="00CC0167"/>
    <w:rsid w:val="00CE695A"/>
    <w:rsid w:val="00CF0069"/>
    <w:rsid w:val="00D02FDF"/>
    <w:rsid w:val="00D062DD"/>
    <w:rsid w:val="00D42F30"/>
    <w:rsid w:val="00D613F5"/>
    <w:rsid w:val="00D753B6"/>
    <w:rsid w:val="00D92B12"/>
    <w:rsid w:val="00D945E3"/>
    <w:rsid w:val="00DC39CD"/>
    <w:rsid w:val="00DC7D29"/>
    <w:rsid w:val="00DD25F7"/>
    <w:rsid w:val="00DE275D"/>
    <w:rsid w:val="00E015BD"/>
    <w:rsid w:val="00E11B89"/>
    <w:rsid w:val="00E2663A"/>
    <w:rsid w:val="00E503B8"/>
    <w:rsid w:val="00EA319E"/>
    <w:rsid w:val="00EB1104"/>
    <w:rsid w:val="00EE4FD0"/>
    <w:rsid w:val="00F0144F"/>
    <w:rsid w:val="00F13067"/>
    <w:rsid w:val="00F145A3"/>
    <w:rsid w:val="00F4252A"/>
    <w:rsid w:val="00F42852"/>
    <w:rsid w:val="00F506AD"/>
    <w:rsid w:val="00F51039"/>
    <w:rsid w:val="00F80520"/>
    <w:rsid w:val="00F82C3C"/>
    <w:rsid w:val="00F914A4"/>
    <w:rsid w:val="00F91F94"/>
    <w:rsid w:val="00FB0C8C"/>
    <w:rsid w:val="00FB606C"/>
    <w:rsid w:val="00FD202A"/>
    <w:rsid w:val="00FD3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45FF1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judge.softuni.org/Contests/5197/Unit-Testing-Lists-Lab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5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9.png"/><Relationship Id="rId21" Type="http://schemas.openxmlformats.org/officeDocument/2006/relationships/image" Target="media/image200.png"/><Relationship Id="rId34" Type="http://schemas.openxmlformats.org/officeDocument/2006/relationships/image" Target="media/image26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7.png"/><Relationship Id="rId25" Type="http://schemas.openxmlformats.org/officeDocument/2006/relationships/image" Target="media/image22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80.png"/><Relationship Id="rId2" Type="http://schemas.openxmlformats.org/officeDocument/2006/relationships/image" Target="media/image2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2.png"/><Relationship Id="rId11" Type="http://schemas.openxmlformats.org/officeDocument/2006/relationships/image" Target="media/image24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5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6.png"/><Relationship Id="rId23" Type="http://schemas.openxmlformats.org/officeDocument/2006/relationships/image" Target="media/image21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7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8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30.png"/><Relationship Id="rId30" Type="http://schemas.openxmlformats.org/officeDocument/2006/relationships/image" Target="media/image24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3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75</TotalTime>
  <Pages>6</Pages>
  <Words>416</Words>
  <Characters>2375</Characters>
  <Application>Microsoft Office Word</Application>
  <DocSecurity>0</DocSecurity>
  <Lines>19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Димитър Димитров</cp:lastModifiedBy>
  <cp:revision>136</cp:revision>
  <dcterms:created xsi:type="dcterms:W3CDTF">2023-09-26T19:58:00Z</dcterms:created>
  <dcterms:modified xsi:type="dcterms:W3CDTF">2024-09-26T21:57:00Z</dcterms:modified>
</cp:coreProperties>
</file>